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D9F33" w14:textId="77777777" w:rsidR="00FB5A4C" w:rsidRDefault="00FB5A4C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5F61699D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 Modares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 Noshirvani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, Babol</w:t>
            </w:r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Dr. Sakhaei</w:t>
            </w:r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Premier League, 1st with Asa Saraye Sameh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League One,3rd with Asa Saraye Sameh Team, 2011</w:t>
      </w:r>
    </w:p>
    <w:p w14:paraId="0661D277" w14:textId="0F1D7A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42C147B5" w14:textId="15EA803F" w:rsidR="00BB3ACD" w:rsidRDefault="00BB3ACD" w:rsidP="00BB3ACD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046BAEA" w14:textId="77777777" w:rsidR="009A6579" w:rsidRPr="00BB3ACD" w:rsidRDefault="009A6579" w:rsidP="009A6579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lastRenderedPageBreak/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bookmarkStart w:id="0" w:name="_GoBack"/>
      <w:bookmarkEnd w:id="0"/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655432FA" w:rsidR="00C4616B" w:rsidRDefault="00FC0745" w:rsidP="001C4A84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z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>Predicting useful mutants by fine-tuning the UniXcoder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6BE1C31" w:rsidR="00E84EAE" w:rsidRPr="00E472D3" w:rsidRDefault="00E84EAE" w:rsidP="00F9200A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Pr="00A835C2">
        <w:rPr>
          <w:rFonts w:asciiTheme="majorBidi" w:hAnsiTheme="majorBidi" w:cstheme="majorBidi"/>
          <w:sz w:val="20"/>
          <w:szCs w:val="20"/>
        </w:rPr>
        <w:t>Editor Received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A00ACA">
        <w:rPr>
          <w:rFonts w:asciiTheme="majorBidi" w:hAnsiTheme="majorBidi" w:cstheme="majorBidi"/>
          <w:sz w:val="20"/>
          <w:szCs w:val="20"/>
        </w:rPr>
        <w:t xml:space="preserve">DeepRL_EmotionRecognition_UsingEEGsignals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010FA0">
        <w:rPr>
          <w:rFonts w:asciiTheme="majorBidi" w:hAnsiTheme="majorBidi" w:cstheme="majorBidi"/>
          <w:sz w:val="20"/>
          <w:szCs w:val="20"/>
        </w:rPr>
        <w:t>B.Sc project (Harif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815792">
        <w:rPr>
          <w:rFonts w:asciiTheme="majorBidi" w:hAnsiTheme="majorBidi" w:cstheme="majorBidi"/>
          <w:sz w:val="20"/>
          <w:szCs w:val="20"/>
        </w:rPr>
        <w:t xml:space="preserve">NitPhoneBook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Babol Noshirvani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B54B6">
        <w:rPr>
          <w:rFonts w:asciiTheme="majorBidi" w:hAnsiTheme="majorBidi" w:cstheme="majorBidi"/>
          <w:sz w:val="20"/>
          <w:szCs w:val="20"/>
        </w:rPr>
        <w:t>Faradars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F262C">
        <w:rPr>
          <w:rFonts w:asciiTheme="majorBidi" w:hAnsiTheme="majorBidi" w:cstheme="majorBidi"/>
          <w:sz w:val="20"/>
          <w:szCs w:val="20"/>
        </w:rPr>
        <w:t>Behineh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35AD">
        <w:rPr>
          <w:rFonts w:asciiTheme="majorBidi" w:hAnsiTheme="majorBidi" w:cstheme="majorBidi"/>
          <w:sz w:val="20"/>
          <w:szCs w:val="20"/>
        </w:rPr>
        <w:t>Asasaraye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>TOEFL iBT</w:t>
      </w:r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C3FF145" w:rsidR="00A464BA" w:rsidRDefault="00D04FAD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>Saeed Jalili</w:t>
      </w:r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1E6949">
        <w:rPr>
          <w:rFonts w:asciiTheme="majorBidi" w:hAnsiTheme="majorBidi" w:cstheme="majorBidi"/>
          <w:sz w:val="20"/>
          <w:szCs w:val="20"/>
        </w:rPr>
        <w:t>Associate</w:t>
      </w:r>
      <w:r w:rsidR="00A23099"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[g</w:t>
        </w:r>
        <w:r w:rsidR="005E5E13" w:rsidRPr="00B921B4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scholar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5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5151C21" w14:textId="2EDC1F79" w:rsidR="0054782C" w:rsidRDefault="00F42A5E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>Ali Gholami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390650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  <w:r w:rsidR="00164C6C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7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002C2DD" w14:textId="51AA7303" w:rsidR="00B02732" w:rsidRPr="002B40C5" w:rsidRDefault="002E0187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2E0187">
        <w:rPr>
          <w:rFonts w:asciiTheme="majorBidi" w:hAnsiTheme="majorBidi" w:cstheme="majorBidi"/>
          <w:sz w:val="20"/>
          <w:szCs w:val="20"/>
        </w:rPr>
        <w:t>Hesam Omranpour</w:t>
      </w:r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1E6949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]</w:t>
        </w:r>
      </w:hyperlink>
      <w:r w:rsidR="00164C6C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07AD5"/>
    <w:rsid w:val="00010FA0"/>
    <w:rsid w:val="000252E2"/>
    <w:rsid w:val="00027149"/>
    <w:rsid w:val="000272D5"/>
    <w:rsid w:val="00045185"/>
    <w:rsid w:val="00053E4E"/>
    <w:rsid w:val="000543A7"/>
    <w:rsid w:val="0006676E"/>
    <w:rsid w:val="0007524A"/>
    <w:rsid w:val="00082CF6"/>
    <w:rsid w:val="00086062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64C6C"/>
    <w:rsid w:val="00171E61"/>
    <w:rsid w:val="001846EF"/>
    <w:rsid w:val="0018601E"/>
    <w:rsid w:val="0019018F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4131"/>
    <w:rsid w:val="001E6949"/>
    <w:rsid w:val="001F15F6"/>
    <w:rsid w:val="002042ED"/>
    <w:rsid w:val="002179EF"/>
    <w:rsid w:val="00221884"/>
    <w:rsid w:val="00222C1A"/>
    <w:rsid w:val="002275E0"/>
    <w:rsid w:val="00230D2A"/>
    <w:rsid w:val="0023678E"/>
    <w:rsid w:val="00252C43"/>
    <w:rsid w:val="0026152F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30A26"/>
    <w:rsid w:val="00340071"/>
    <w:rsid w:val="00361420"/>
    <w:rsid w:val="00385161"/>
    <w:rsid w:val="00390650"/>
    <w:rsid w:val="00394076"/>
    <w:rsid w:val="00394F15"/>
    <w:rsid w:val="003A374C"/>
    <w:rsid w:val="003A70CA"/>
    <w:rsid w:val="003B6BF6"/>
    <w:rsid w:val="003C4566"/>
    <w:rsid w:val="003C6140"/>
    <w:rsid w:val="003D6440"/>
    <w:rsid w:val="003E20FB"/>
    <w:rsid w:val="003F2040"/>
    <w:rsid w:val="00404E7B"/>
    <w:rsid w:val="00410891"/>
    <w:rsid w:val="0041251D"/>
    <w:rsid w:val="00415B62"/>
    <w:rsid w:val="00423678"/>
    <w:rsid w:val="004479F1"/>
    <w:rsid w:val="00472DAC"/>
    <w:rsid w:val="00493B83"/>
    <w:rsid w:val="004953A3"/>
    <w:rsid w:val="004A22FE"/>
    <w:rsid w:val="004C44E7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400A5"/>
    <w:rsid w:val="0054401D"/>
    <w:rsid w:val="0054782C"/>
    <w:rsid w:val="005529F7"/>
    <w:rsid w:val="0055384A"/>
    <w:rsid w:val="00565FCC"/>
    <w:rsid w:val="00571092"/>
    <w:rsid w:val="00571CB1"/>
    <w:rsid w:val="00575B48"/>
    <w:rsid w:val="00577BE9"/>
    <w:rsid w:val="005827BA"/>
    <w:rsid w:val="00596860"/>
    <w:rsid w:val="005968E6"/>
    <w:rsid w:val="005A20F7"/>
    <w:rsid w:val="005C5CC2"/>
    <w:rsid w:val="005D5EFB"/>
    <w:rsid w:val="005E109E"/>
    <w:rsid w:val="005E5E13"/>
    <w:rsid w:val="006013F1"/>
    <w:rsid w:val="00604D56"/>
    <w:rsid w:val="0062070C"/>
    <w:rsid w:val="006321C8"/>
    <w:rsid w:val="00633F68"/>
    <w:rsid w:val="00640558"/>
    <w:rsid w:val="00647E6D"/>
    <w:rsid w:val="006739B9"/>
    <w:rsid w:val="00690D85"/>
    <w:rsid w:val="0069418A"/>
    <w:rsid w:val="006946D4"/>
    <w:rsid w:val="006A0FFF"/>
    <w:rsid w:val="006B3C7F"/>
    <w:rsid w:val="006B6913"/>
    <w:rsid w:val="006C3ADC"/>
    <w:rsid w:val="006C40A7"/>
    <w:rsid w:val="006E793A"/>
    <w:rsid w:val="00702FDF"/>
    <w:rsid w:val="00707F6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83384"/>
    <w:rsid w:val="00790910"/>
    <w:rsid w:val="007A062D"/>
    <w:rsid w:val="007A615C"/>
    <w:rsid w:val="007A7E53"/>
    <w:rsid w:val="007B043E"/>
    <w:rsid w:val="007B1FD5"/>
    <w:rsid w:val="007B74F3"/>
    <w:rsid w:val="007E347E"/>
    <w:rsid w:val="00815792"/>
    <w:rsid w:val="00842F38"/>
    <w:rsid w:val="00845EA8"/>
    <w:rsid w:val="00855086"/>
    <w:rsid w:val="008623B4"/>
    <w:rsid w:val="00876D0B"/>
    <w:rsid w:val="008808D1"/>
    <w:rsid w:val="008B05EF"/>
    <w:rsid w:val="008B4B7F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C0300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29E5"/>
    <w:rsid w:val="00A936AF"/>
    <w:rsid w:val="00A93993"/>
    <w:rsid w:val="00A943CB"/>
    <w:rsid w:val="00A96F1E"/>
    <w:rsid w:val="00AB1DCB"/>
    <w:rsid w:val="00AE705A"/>
    <w:rsid w:val="00B02732"/>
    <w:rsid w:val="00B52B6D"/>
    <w:rsid w:val="00B56A18"/>
    <w:rsid w:val="00B66C22"/>
    <w:rsid w:val="00B7666B"/>
    <w:rsid w:val="00B80DF1"/>
    <w:rsid w:val="00B921B4"/>
    <w:rsid w:val="00B967F4"/>
    <w:rsid w:val="00B97FDF"/>
    <w:rsid w:val="00BA1795"/>
    <w:rsid w:val="00BA32C6"/>
    <w:rsid w:val="00BA70D6"/>
    <w:rsid w:val="00BA7F2A"/>
    <w:rsid w:val="00BB008B"/>
    <w:rsid w:val="00BB3ACD"/>
    <w:rsid w:val="00BB685A"/>
    <w:rsid w:val="00BC0307"/>
    <w:rsid w:val="00BE095E"/>
    <w:rsid w:val="00BE1CC3"/>
    <w:rsid w:val="00BE35AD"/>
    <w:rsid w:val="00BE3EDA"/>
    <w:rsid w:val="00C20F6C"/>
    <w:rsid w:val="00C418E4"/>
    <w:rsid w:val="00C443A0"/>
    <w:rsid w:val="00C4616B"/>
    <w:rsid w:val="00C572B2"/>
    <w:rsid w:val="00C64DF1"/>
    <w:rsid w:val="00C66B62"/>
    <w:rsid w:val="00C93753"/>
    <w:rsid w:val="00C953D9"/>
    <w:rsid w:val="00CA64E1"/>
    <w:rsid w:val="00CB5153"/>
    <w:rsid w:val="00CD5D5E"/>
    <w:rsid w:val="00CF6636"/>
    <w:rsid w:val="00D012D8"/>
    <w:rsid w:val="00D04FAD"/>
    <w:rsid w:val="00D244E1"/>
    <w:rsid w:val="00D318F8"/>
    <w:rsid w:val="00D32DA1"/>
    <w:rsid w:val="00D566F8"/>
    <w:rsid w:val="00D62B08"/>
    <w:rsid w:val="00D77989"/>
    <w:rsid w:val="00D963E2"/>
    <w:rsid w:val="00DC24A5"/>
    <w:rsid w:val="00DC57D3"/>
    <w:rsid w:val="00DC58E6"/>
    <w:rsid w:val="00DC6CFA"/>
    <w:rsid w:val="00DC76F6"/>
    <w:rsid w:val="00DE26D9"/>
    <w:rsid w:val="00DF192B"/>
    <w:rsid w:val="00E12792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FA3"/>
    <w:rsid w:val="00EA76F1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2C27"/>
    <w:rsid w:val="00F83395"/>
    <w:rsid w:val="00F83730"/>
    <w:rsid w:val="00F87768"/>
    <w:rsid w:val="00F9200A"/>
    <w:rsid w:val="00FA4FE3"/>
    <w:rsid w:val="00FB0A83"/>
    <w:rsid w:val="00FB5A4C"/>
    <w:rsid w:val="00FC0745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https://web.nit.ac.ir/~gholamirud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user=gMfblzgAAAAJ&amp;hl=en&amp;oi=ao" TargetMode="External"/><Relationship Id="rId20" Type="http://schemas.openxmlformats.org/officeDocument/2006/relationships/hyperlink" Target="https://member.nit.ac.ir/home.php?sp=3910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www.modares.ac.ir/~sjalili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scholar.google.com/citations?user=0CBvqa8AAAAJ&amp;hl=en&amp;oi=a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803</cp:revision>
  <cp:lastPrinted>2023-04-07T10:12:00Z</cp:lastPrinted>
  <dcterms:created xsi:type="dcterms:W3CDTF">2022-12-24T13:54:00Z</dcterms:created>
  <dcterms:modified xsi:type="dcterms:W3CDTF">2023-04-16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